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1" w:name="Xaaecd69b29b5267aa587a9682ff697d541ef0cb"/>
    <w:p>
      <w:pPr>
        <w:pStyle w:val="Heading1"/>
      </w:pPr>
      <w:r>
        <w:t xml:space="preserve">Internship Application Letter: Systems Engineer Internship Opportunity in Australia Sydney</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Recruitment Team</w:t>
      </w:r>
      <w:r>
        <w:br/>
      </w:r>
      <w:r>
        <w:t xml:space="preserve">[Company Name]</w:t>
      </w:r>
      <w:r>
        <w:br/>
      </w:r>
      <w:r>
        <w:t xml:space="preserve">[Company Address]</w:t>
      </w:r>
      <w:r>
        <w:br/>
      </w:r>
      <w:r>
        <w:t xml:space="preserve">Sydney, NSW 2000</w:t>
      </w:r>
      <w:r>
        <w:br/>
      </w:r>
      <w:r>
        <w:t xml:space="preserve">Australia</w:t>
      </w:r>
    </w:p>
    <w:bookmarkStart w:id="20" w:name="Xaab9c5bcb28123bed7c2d97d02415019b728456"/>
    <w:p>
      <w:pPr>
        <w:pStyle w:val="Heading2"/>
      </w:pPr>
      <w:r>
        <w:t xml:space="preserve">Subject: Application for Systems Engineer Internship Position – Committed to Advancing Technology in Australia Sydney</w:t>
      </w:r>
    </w:p>
    <w:p>
      <w:pPr>
        <w:pStyle w:val="FirstParagraph"/>
      </w:pPr>
      <w:r>
        <w:t xml:space="preserve">Dear Recruitment Team,</w:t>
      </w:r>
    </w:p>
    <w:p>
      <w:pPr>
        <w:pStyle w:val="BodyText"/>
      </w:pPr>
      <w:r>
        <w:t xml:space="preserve">I am writing with immense enthusiasm to express my sincere interest in the Systems Engineer Internship position at [Company Name], as advertised on [Platform where job was posted, e.g., LinkedIn, company website]. As a highly motivated and technically adept final-year undergraduate student in Computer Engineering from the University of Technology Sydney (UTS), I have consistently pursued opportunities to deepen my understanding of complex systems architecture, network infrastructure, and cloud solutions – all critical components for a successful career in Systems Engineering within the dynamic Australian tech landscape. This specific Systems Engineer Internship opportunity in Australia Sydney represents the ideal convergence of my academic focus, technical skills, and deep commitment to contributing meaningfully to Sydney’s burgeoning technology ecosystem.</w:t>
      </w:r>
    </w:p>
    <w:p>
      <w:pPr>
        <w:pStyle w:val="BodyText"/>
      </w:pPr>
      <w:r>
        <w:t xml:space="preserve">Throughout my studies at UTS, I have immersed myself in coursework directly relevant to Systems Engineering principles. Core subjects including Advanced Operating Systems, Network Security Fundamentals, Cloud Computing (with hands-on labs using AWS and Azure), and Distributed Systems Design have provided me with a robust theoretical foundation. My capstone project, "Designing a Resilient Microservices Architecture for Urban Data Analytics," exemplifies my practical application of these concepts. I led a team of four students in developing a scalable backend system using Docker containers, Kubernetes orchestration, and Terraform for infrastructure-as-code deployment on AWS EC2 instances. This project required meticulous planning to ensure high availability during simulated peak load events – directly mirroring the challenges faced by leading Australian enterprises in Sydney seeking robust systems solutions. The project was awarded 'Outstanding Technical Implementation' by my faculty, underscoring my ability to translate theory into functional, reliable infrastructure.</w:t>
      </w:r>
    </w:p>
    <w:p>
      <w:pPr>
        <w:pStyle w:val="BodyText"/>
      </w:pPr>
      <w:r>
        <w:t xml:space="preserve">Beyond academic rigor, I have proactively sought practical experience to complement my knowledge. My internship at [Previous Company/Project Name – e.g., a Sydney-based IT support firm] involved assisting senior systems engineers with monitoring tools like Nagios and Splunk, troubleshooting network connectivity issues across hybrid environments, and documenting system configurations for internal compliance. I also contributed to a small-scale migration project from on-premises servers to Microsoft Azure, gaining firsthand experience with the complexities of cloud transition – a skill increasingly vital for companies operating within Australia Sydney's fast-paced digital market. Furthermore, I am proficient in scripting languages essential for modern Systems Engineering, particularly Python for automation tasks and Bash for Linux system administration. My certification in AWS Cloud Practitioner further validates my commitment to mastering the cloud platforms driving innovation across Sydney's tech sector.</w:t>
      </w:r>
    </w:p>
    <w:p>
      <w:pPr>
        <w:pStyle w:val="BodyText"/>
      </w:pPr>
      <w:r>
        <w:t xml:space="preserve">My decision to pursue a Systems Engineer Internship opportunity specifically within Australia Sydney is deeply rooted in the city's unique position as a major technology hub on the global stage. I have actively followed developments in Sydney's tech scene, particularly its rapid growth in fintech, cybersecurity, and sustainable technology solutions – areas where [Company Name]’s work on [Mention specific project or area if known, e.g., "enterprise cloud modernization" or "AI-driven infrastructure optimization"] is highly impressive. I am not only eager to learn from industry leaders in this vibrant environment but also to actively contribute my energy and fresh perspective to Sydney’s evolving technological fabric. The collaborative, innovative culture fostered within the Sydney tech community, evident at events like the Sydney Tech Hub meetups or the annual Australian Digital Innovation Summit I attended virtually, is precisely where I believe I can thrive and grow as a Systems Engineer. I am committed to understanding and respecting Australia's specific regulatory landscape for data privacy (including GDPR alignment) and industry standards, which are paramount for any systems implementation here.</w:t>
      </w:r>
    </w:p>
    <w:p>
      <w:pPr>
        <w:pStyle w:val="BodyText"/>
      </w:pPr>
      <w:r>
        <w:t xml:space="preserve">I am particularly drawn to [Company Name] because of your company’s reputation for [Mention specific reason: e.g., "investing in next-generation infrastructure," "fostering a culture of mentorship for early-career engineers," or "solving complex challenges in the APAC region"]. Your recent initiative [Reference a specific news article, project, or blog post if possible] deeply resonated with my own interest in [Connect to your interest]. I am confident that my proactive approach, technical aptitude with key systems engineering tools (including but not limited to Linux administration, network troubleshooting using Wireshark/tcpdump, cloud platform management), and eagerness to learn align perfectly with the requirements for this Internship Application Letter. I am eager to bring my strong work ethic and collaborative spirit to your team within the heart of Australia Sydney.</w:t>
      </w:r>
    </w:p>
    <w:p>
      <w:pPr>
        <w:pStyle w:val="BodyText"/>
      </w:pPr>
      <w:r>
        <w:t xml:space="preserve">As an international student (or local student) actively seeking to build a career in Australia, I understand the importance of contributing positively within both professional and community contexts. I am fully available for the duration of this internship as outlined in your requirements and am committed to adhering strictly to all Australian workplace practices, including relevant visa sponsorship if applicable. The prospect of developing my Systems Engineer skills under expert guidance while actively participating in Sydney’s significant technology advancement is incredibly motivating.</w:t>
      </w:r>
    </w:p>
    <w:p>
      <w:pPr>
        <w:pStyle w:val="BodyText"/>
      </w:pPr>
      <w:r>
        <w:t xml:space="preserve">Thank you for considering my application for the Systems Engineer Internship position. I have attached my resume, which provides further detail on my academic achievements, technical projects, and relevant skills. I am eager to discuss how my background, enthusiasm for systems architecture, and dedication to contributing to Australia Sydney’s technological future make me a strong candidate. I look forward to the possibility of discussing this opportunity with you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Position in Australia Sydney</dc:title>
  <dc:creator/>
  <cp:keywords/>
  <dcterms:created xsi:type="dcterms:W3CDTF">2026-07-13T17:13:11Z</dcterms:created>
  <dcterms:modified xsi:type="dcterms:W3CDTF">2026-07-13T17:13:11Z</dcterms:modified>
</cp:coreProperties>
</file>

<file path=docProps/custom.xml><?xml version="1.0" encoding="utf-8"?>
<Properties xmlns="http://schemas.openxmlformats.org/officeDocument/2006/custom-properties" xmlns:vt="http://schemas.openxmlformats.org/officeDocument/2006/docPropsVTypes"/>
</file>